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metadata/mwcorePropertiesExtension.xml" ContentType="application/vnd.mathworks.package.corePropertiesExtension+xml"/>
  <Override PartName="/metadata/mwcoreProperties.xml" ContentType="application/vnd.mathworks.package.core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athworks.com/package/2012/relationships/coreProperties" Target="metadata/mwcoreProperties.xml"/><Relationship Id="rId4" Type="http://schemas.mathworks.com/package/2014/relationships/corePropertiesExtension" Target="metadata/mwcorePropertiesExtension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D04210" w14:textId="77777777" w:rsidR="000E2A95" w:rsidRDefault="00820726" w:rsidP="000E2A95">
      <w:pPr>
        <w:pStyle w:val="a4"/>
        <w:jc w:val="center"/>
        <w:rPr>
          <w:rFonts w:ascii="Cambria Math" w:hAnsi="Cambria Math"/>
        </w:rPr>
      </w:pPr>
      <w:r>
        <w:rPr>
          <w:rFonts w:ascii="Cambria Math" w:hAnsi="Cambria Math"/>
        </w:rPr>
        <w:t xml:space="preserve">DEMO </w:t>
      </w:r>
      <w:r w:rsidR="00E8702B" w:rsidRPr="00B82020">
        <w:rPr>
          <w:rFonts w:ascii="Cambria Math" w:hAnsi="Cambria Math"/>
        </w:rPr>
        <w:t xml:space="preserve">Code of </w:t>
      </w:r>
    </w:p>
    <w:p w14:paraId="27832E1D" w14:textId="77777777" w:rsidR="005977D5" w:rsidRPr="00820726" w:rsidRDefault="00E8702B" w:rsidP="00820726">
      <w:pPr>
        <w:pStyle w:val="a4"/>
        <w:jc w:val="center"/>
        <w:rPr>
          <w:rFonts w:ascii="Cambria Math" w:hAnsi="Cambria Math"/>
          <w:sz w:val="32"/>
        </w:rPr>
      </w:pPr>
      <w:r w:rsidRPr="00820726">
        <w:rPr>
          <w:rFonts w:ascii="Cambria Math" w:hAnsi="Cambria Math"/>
          <w:sz w:val="32"/>
        </w:rPr>
        <w:t>Topology Identification and Line</w:t>
      </w:r>
      <w:r w:rsidR="000E2A95" w:rsidRPr="00820726">
        <w:rPr>
          <w:rFonts w:ascii="Cambria Math" w:hAnsi="Cambria Math"/>
          <w:sz w:val="32"/>
        </w:rPr>
        <w:t xml:space="preserve"> </w:t>
      </w:r>
      <w:r w:rsidRPr="00820726">
        <w:rPr>
          <w:rFonts w:ascii="Cambria Math" w:hAnsi="Cambria Math"/>
          <w:sz w:val="32"/>
        </w:rPr>
        <w:t>Parameter</w:t>
      </w:r>
      <w:r w:rsidR="000E2A95" w:rsidRPr="00820726">
        <w:rPr>
          <w:rFonts w:ascii="Cambria Math" w:hAnsi="Cambria Math" w:hint="eastAsia"/>
          <w:sz w:val="32"/>
        </w:rPr>
        <w:t xml:space="preserve"> </w:t>
      </w:r>
      <w:r w:rsidRPr="00820726">
        <w:rPr>
          <w:rFonts w:ascii="Cambria Math" w:hAnsi="Cambria Math"/>
          <w:sz w:val="32"/>
        </w:rPr>
        <w:t>Estimation for non-PMU Distribution Network:</w:t>
      </w:r>
      <w:r w:rsidR="00820726" w:rsidRPr="00820726">
        <w:rPr>
          <w:rFonts w:ascii="Cambria Math" w:hAnsi="Cambria Math" w:hint="eastAsia"/>
          <w:sz w:val="32"/>
        </w:rPr>
        <w:t xml:space="preserve"> </w:t>
      </w:r>
      <w:r w:rsidRPr="00820726">
        <w:rPr>
          <w:rFonts w:ascii="Cambria Math" w:hAnsi="Cambria Math"/>
          <w:sz w:val="32"/>
        </w:rPr>
        <w:t>A Numerical Method</w:t>
      </w:r>
    </w:p>
    <w:p w14:paraId="6E8CE141" w14:textId="77777777" w:rsidR="005977D5" w:rsidRPr="00B82020" w:rsidRDefault="00E8702B">
      <w:pPr>
        <w:pStyle w:val="Text"/>
        <w:jc w:val="center"/>
        <w:rPr>
          <w:rFonts w:ascii="Cambria Math" w:hAnsi="Cambria Math"/>
        </w:rPr>
      </w:pPr>
      <w:r w:rsidRPr="00B82020">
        <w:rPr>
          <w:rFonts w:ascii="Cambria Math" w:hAnsi="Cambria Math"/>
        </w:rPr>
        <w:t>Jiawei Zhang, Student Member, IEEE, Yi Wang, Member, IEEE, Yang Weng, Member, IEEE, and Ning Zhang, Senior Member, IEEE</w:t>
      </w:r>
    </w:p>
    <w:p w14:paraId="2DAA68D6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>clear;</w:t>
      </w:r>
    </w:p>
    <w:p w14:paraId="7D8494B5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>fprintf(</w:t>
      </w:r>
      <w:r w:rsidRPr="00B82020">
        <w:rPr>
          <w:rFonts w:ascii="Cambria Math" w:hAnsi="Cambria Math"/>
          <w:noProof/>
          <w:color w:val="A020F0"/>
        </w:rPr>
        <w:t>'[Identification] Pragramme starts .........\n'</w:t>
      </w:r>
      <w:r w:rsidRPr="00B82020">
        <w:rPr>
          <w:rFonts w:ascii="Cambria Math" w:hAnsi="Cambria Math"/>
          <w:noProof/>
        </w:rPr>
        <w:t>)</w:t>
      </w:r>
    </w:p>
    <w:p w14:paraId="6249E215" w14:textId="77777777" w:rsidR="00000000" w:rsidRPr="00B82020" w:rsidRDefault="00E8702B">
      <w:pPr>
        <w:divId w:val="2058317024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 xml:space="preserve">[Identification] </w:t>
      </w:r>
      <w:proofErr w:type="spellStart"/>
      <w:r w:rsidRPr="00B82020">
        <w:rPr>
          <w:rFonts w:ascii="Cambria Math" w:hAnsi="Cambria Math"/>
          <w:color w:val="404040"/>
          <w:sz w:val="18"/>
          <w:szCs w:val="18"/>
        </w:rPr>
        <w:t>Pragramme</w:t>
      </w:r>
      <w:proofErr w:type="spellEnd"/>
      <w:r w:rsidRPr="00B82020">
        <w:rPr>
          <w:rFonts w:ascii="Cambria Math" w:hAnsi="Cambria Math"/>
          <w:color w:val="404040"/>
          <w:sz w:val="18"/>
          <w:szCs w:val="18"/>
        </w:rPr>
        <w:t xml:space="preserve"> starts .........</w:t>
      </w:r>
    </w:p>
    <w:p w14:paraId="4773230F" w14:textId="77777777" w:rsidR="005977D5" w:rsidRPr="00B82020" w:rsidRDefault="00E8702B">
      <w:pPr>
        <w:pStyle w:val="1"/>
        <w:rPr>
          <w:rFonts w:ascii="Cambria Math" w:hAnsi="Cambria Math"/>
        </w:rPr>
      </w:pPr>
      <w:r w:rsidRPr="00B82020">
        <w:rPr>
          <w:rFonts w:ascii="Cambria Math" w:hAnsi="Cambria Math"/>
        </w:rPr>
        <w:t>Data processing</w:t>
      </w:r>
    </w:p>
    <w:p w14:paraId="2714D1B7" w14:textId="77777777" w:rsidR="005977D5" w:rsidRPr="00B82020" w:rsidRDefault="00E8702B">
      <w:pPr>
        <w:pStyle w:val="2"/>
        <w:rPr>
          <w:rFonts w:ascii="Cambria Math" w:hAnsi="Cambria Math"/>
        </w:rPr>
      </w:pPr>
      <w:r w:rsidRPr="00B82020">
        <w:rPr>
          <w:rFonts w:ascii="Cambria Math" w:hAnsi="Cambria Math"/>
        </w:rPr>
        <w:t>Import data</w:t>
      </w:r>
    </w:p>
    <w:p w14:paraId="64BE1618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>fprintf(</w:t>
      </w:r>
      <w:r w:rsidRPr="00B82020">
        <w:rPr>
          <w:rFonts w:ascii="Cambria Math" w:hAnsi="Cambria Math"/>
          <w:noProof/>
          <w:color w:val="A020F0"/>
        </w:rPr>
        <w:t>'[Identification] Data processing .........\n'</w:t>
      </w:r>
      <w:r w:rsidRPr="00B82020">
        <w:rPr>
          <w:rFonts w:ascii="Cambria Math" w:hAnsi="Cambria Math"/>
          <w:noProof/>
        </w:rPr>
        <w:t>)</w:t>
      </w:r>
    </w:p>
    <w:p w14:paraId="6B6294E5" w14:textId="77777777" w:rsidR="00000000" w:rsidRPr="00B82020" w:rsidRDefault="00E8702B">
      <w:pPr>
        <w:divId w:val="1797336535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>[Identification] Data processing .........</w:t>
      </w:r>
    </w:p>
    <w:p w14:paraId="3FF710E6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>pf = loadcase(</w:t>
      </w:r>
      <w:r w:rsidRPr="00B82020">
        <w:rPr>
          <w:rFonts w:ascii="Cambria Math" w:hAnsi="Cambria Math"/>
          <w:noProof/>
          <w:color w:val="A020F0"/>
        </w:rPr>
        <w:t>'case33bw'</w:t>
      </w:r>
      <w:r w:rsidRPr="00B82020">
        <w:rPr>
          <w:rFonts w:ascii="Cambria Math" w:hAnsi="Cambria Math"/>
          <w:noProof/>
        </w:rPr>
        <w:t xml:space="preserve">);                </w:t>
      </w:r>
      <w:r w:rsidRPr="00B82020">
        <w:rPr>
          <w:rFonts w:ascii="Cambria Math" w:hAnsi="Cambria Math"/>
          <w:noProof/>
          <w:color w:val="228B22"/>
        </w:rPr>
        <w:t>% test case</w:t>
      </w:r>
    </w:p>
    <w:p w14:paraId="04501D34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load = readLD;                                  </w:t>
      </w:r>
      <w:r w:rsidRPr="00B82020">
        <w:rPr>
          <w:rFonts w:ascii="Cambria Math" w:hAnsi="Cambria Math"/>
          <w:noProof/>
          <w:color w:val="228B22"/>
        </w:rPr>
        <w:t>% power load origin</w:t>
      </w:r>
      <w:r w:rsidRPr="00B82020">
        <w:rPr>
          <w:rFonts w:ascii="Cambria Math" w:hAnsi="Cambria Math"/>
          <w:noProof/>
          <w:color w:val="228B22"/>
        </w:rPr>
        <w:t xml:space="preserve"> file</w:t>
      </w:r>
    </w:p>
    <w:p w14:paraId="107CF89C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freq = 1/10;                                    </w:t>
      </w:r>
      <w:r w:rsidRPr="00B82020">
        <w:rPr>
          <w:rFonts w:ascii="Cambria Math" w:hAnsi="Cambria Math"/>
          <w:noProof/>
          <w:color w:val="228B22"/>
        </w:rPr>
        <w:t>% times per hour</w:t>
      </w:r>
    </w:p>
    <w:p w14:paraId="255A2C4D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err  = 0.001;                                   </w:t>
      </w:r>
      <w:r w:rsidRPr="00B82020">
        <w:rPr>
          <w:rFonts w:ascii="Cambria Math" w:hAnsi="Cambria Math"/>
          <w:noProof/>
          <w:color w:val="228B22"/>
        </w:rPr>
        <w:t>% additional error</w:t>
      </w:r>
    </w:p>
    <w:p w14:paraId="0F623F39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tol = 10^-8;                                    </w:t>
      </w:r>
      <w:r w:rsidRPr="00B82020">
        <w:rPr>
          <w:rFonts w:ascii="Cambria Math" w:hAnsi="Cambria Math"/>
          <w:noProof/>
          <w:color w:val="228B22"/>
        </w:rPr>
        <w:t>% tol for ac flow calculation</w:t>
      </w:r>
    </w:p>
    <w:p w14:paraId="4720187E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>qlist = data_processing(pf,load,freq,err</w:t>
      </w:r>
      <w:r w:rsidRPr="00B82020">
        <w:rPr>
          <w:rFonts w:ascii="Cambria Math" w:hAnsi="Cambria Math"/>
          <w:noProof/>
        </w:rPr>
        <w:t xml:space="preserve">,tol);  </w:t>
      </w:r>
      <w:r w:rsidRPr="00B82020">
        <w:rPr>
          <w:rFonts w:ascii="Cambria Math" w:hAnsi="Cambria Math"/>
          <w:noProof/>
          <w:color w:val="228B22"/>
        </w:rPr>
        <w:t>% build datasets</w:t>
      </w:r>
    </w:p>
    <w:p w14:paraId="355868C0" w14:textId="77777777" w:rsidR="00000000" w:rsidRPr="00B82020" w:rsidRDefault="00E8702B">
      <w:pPr>
        <w:divId w:val="580523527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>[data processing] Build No. 50 dataset</w:t>
      </w:r>
    </w:p>
    <w:p w14:paraId="1BB75276" w14:textId="77777777" w:rsidR="00000000" w:rsidRPr="00B82020" w:rsidRDefault="00E8702B">
      <w:pPr>
        <w:divId w:val="580523527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>[data processing] Build No. 100 dataset</w:t>
      </w:r>
    </w:p>
    <w:p w14:paraId="62E341FF" w14:textId="77777777" w:rsidR="00000000" w:rsidRPr="00B82020" w:rsidRDefault="00E8702B">
      <w:pPr>
        <w:divId w:val="580523527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>[data processing] Build No. 150 dataset</w:t>
      </w:r>
    </w:p>
    <w:p w14:paraId="4367B844" w14:textId="77777777" w:rsidR="00000000" w:rsidRPr="00B82020" w:rsidRDefault="00E8702B">
      <w:pPr>
        <w:divId w:val="580523527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>[data processing] Build No. 200 dataset</w:t>
      </w:r>
    </w:p>
    <w:p w14:paraId="7D14E05E" w14:textId="77777777" w:rsidR="00000000" w:rsidRPr="00B82020" w:rsidRDefault="00E8702B">
      <w:pPr>
        <w:divId w:val="580523527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>[data processing] Build No. 240 dataset</w:t>
      </w:r>
    </w:p>
    <w:p w14:paraId="24F063EC" w14:textId="77777777" w:rsidR="005977D5" w:rsidRPr="00B82020" w:rsidRDefault="00E8702B">
      <w:pPr>
        <w:pStyle w:val="1"/>
        <w:rPr>
          <w:rFonts w:ascii="Cambria Math" w:hAnsi="Cambria Math"/>
        </w:rPr>
      </w:pPr>
      <w:r w:rsidRPr="00B82020">
        <w:rPr>
          <w:rFonts w:ascii="Cambria Math" w:hAnsi="Cambria Math"/>
        </w:rPr>
        <w:t>Basic identification</w:t>
      </w:r>
    </w:p>
    <w:p w14:paraId="35360C42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>fprintf(</w:t>
      </w:r>
      <w:r w:rsidRPr="00B82020">
        <w:rPr>
          <w:rFonts w:ascii="Cambria Math" w:hAnsi="Cambria Math"/>
          <w:noProof/>
          <w:color w:val="A020F0"/>
        </w:rPr>
        <w:t>'[Identification] Basic identification .........\n'</w:t>
      </w:r>
      <w:r w:rsidRPr="00B82020">
        <w:rPr>
          <w:rFonts w:ascii="Cambria Math" w:hAnsi="Cambria Math"/>
          <w:noProof/>
        </w:rPr>
        <w:t>)</w:t>
      </w:r>
    </w:p>
    <w:p w14:paraId="75810A4D" w14:textId="77777777" w:rsidR="00000000" w:rsidRPr="00B82020" w:rsidRDefault="00E8702B">
      <w:pPr>
        <w:divId w:val="1095327980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>[Identification] Basic identification .........</w:t>
      </w:r>
    </w:p>
    <w:p w14:paraId="7275335E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pect = 0.02;                                    </w:t>
      </w:r>
      <w:r w:rsidRPr="00B82020">
        <w:rPr>
          <w:rFonts w:ascii="Cambria Math" w:hAnsi="Cambria Math"/>
          <w:noProof/>
          <w:color w:val="228B22"/>
        </w:rPr>
        <w:t>% gammar: remove branch thro</w:t>
      </w:r>
    </w:p>
    <w:p w14:paraId="15407FAF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lastRenderedPageBreak/>
        <w:t xml:space="preserve">thro = 10^-8;                                   </w:t>
      </w:r>
      <w:r w:rsidRPr="00B82020">
        <w:rPr>
          <w:rFonts w:ascii="Cambria Math" w:hAnsi="Cambria Math"/>
          <w:noProof/>
          <w:color w:val="228B22"/>
        </w:rPr>
        <w:t>% decide stop basic id</w:t>
      </w:r>
      <w:r w:rsidRPr="00B82020">
        <w:rPr>
          <w:rFonts w:ascii="Cambria Math" w:hAnsi="Cambria Math"/>
          <w:noProof/>
          <w:color w:val="228B22"/>
        </w:rPr>
        <w:t>entification</w:t>
      </w:r>
    </w:p>
    <w:p w14:paraId="666F0AA7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[mpfn,flag] = basicidentify(qlist,pect,thro);   </w:t>
      </w:r>
      <w:r w:rsidRPr="00B82020">
        <w:rPr>
          <w:rFonts w:ascii="Cambria Math" w:hAnsi="Cambria Math"/>
          <w:noProof/>
          <w:color w:val="228B22"/>
        </w:rPr>
        <w:t>% basic identification</w:t>
      </w:r>
    </w:p>
    <w:p w14:paraId="4CF89DB5" w14:textId="77777777" w:rsidR="00000000" w:rsidRPr="00B82020" w:rsidRDefault="00E8702B">
      <w:pPr>
        <w:divId w:val="1579510195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>[Basic Identification] No.1 ends with error 199.136773</w:t>
      </w:r>
    </w:p>
    <w:p w14:paraId="78C6F7F3" w14:textId="77777777" w:rsidR="00000000" w:rsidRPr="00B82020" w:rsidRDefault="00E8702B">
      <w:pPr>
        <w:divId w:val="1579510195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 xml:space="preserve"> Wrong branch +/-: 192,0</w:t>
      </w:r>
    </w:p>
    <w:p w14:paraId="04232542" w14:textId="77777777" w:rsidR="00000000" w:rsidRPr="00B82020" w:rsidRDefault="00E8702B">
      <w:pPr>
        <w:divId w:val="1579510195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>[Basic Identification] No.2 ends with error 85.058044</w:t>
      </w:r>
    </w:p>
    <w:p w14:paraId="535911BE" w14:textId="77777777" w:rsidR="00000000" w:rsidRPr="00B82020" w:rsidRDefault="00E8702B">
      <w:pPr>
        <w:divId w:val="1579510195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 xml:space="preserve"> Wrong branch +/-: 43,0</w:t>
      </w:r>
    </w:p>
    <w:p w14:paraId="1B0A8BC7" w14:textId="77777777" w:rsidR="00000000" w:rsidRPr="00B82020" w:rsidRDefault="00E8702B">
      <w:pPr>
        <w:divId w:val="1579510195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>[Basic Identification] No.3 ends with error 19.823915</w:t>
      </w:r>
    </w:p>
    <w:p w14:paraId="7EA11E64" w14:textId="77777777" w:rsidR="00000000" w:rsidRPr="00B82020" w:rsidRDefault="00E8702B">
      <w:pPr>
        <w:divId w:val="1579510195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 xml:space="preserve"> Wrong branch +/-: 14,0</w:t>
      </w:r>
    </w:p>
    <w:p w14:paraId="0617DF03" w14:textId="77777777" w:rsidR="00000000" w:rsidRPr="00B82020" w:rsidRDefault="00E8702B">
      <w:pPr>
        <w:divId w:val="1579510195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>[Basic Identification] No.4 ends with error 8.336062</w:t>
      </w:r>
    </w:p>
    <w:p w14:paraId="5CD33328" w14:textId="77777777" w:rsidR="00000000" w:rsidRPr="00B82020" w:rsidRDefault="00E8702B">
      <w:pPr>
        <w:divId w:val="1579510195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 xml:space="preserve"> Wrong branch +/-: 10,0</w:t>
      </w:r>
    </w:p>
    <w:p w14:paraId="2D5E60CC" w14:textId="77777777" w:rsidR="00000000" w:rsidRPr="00B82020" w:rsidRDefault="00E8702B">
      <w:pPr>
        <w:divId w:val="1579510195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>[Basic Identification] No.5 ends with error 2.329934</w:t>
      </w:r>
    </w:p>
    <w:p w14:paraId="18B42EBB" w14:textId="77777777" w:rsidR="00000000" w:rsidRPr="00B82020" w:rsidRDefault="00E8702B">
      <w:pPr>
        <w:divId w:val="1579510195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 xml:space="preserve"> Wrong branch +/-: 8,0</w:t>
      </w:r>
    </w:p>
    <w:p w14:paraId="53716D63" w14:textId="77777777" w:rsidR="00000000" w:rsidRPr="00B82020" w:rsidRDefault="00E8702B">
      <w:pPr>
        <w:divId w:val="1579510195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>[Basic Identification] No.6 ends with error 2.361255</w:t>
      </w:r>
    </w:p>
    <w:p w14:paraId="417E444F" w14:textId="77777777" w:rsidR="00000000" w:rsidRPr="00B82020" w:rsidRDefault="00E8702B">
      <w:pPr>
        <w:divId w:val="1579510195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 xml:space="preserve"> Wrong branch +/-: 6,0</w:t>
      </w:r>
    </w:p>
    <w:p w14:paraId="240F6045" w14:textId="77777777" w:rsidR="00000000" w:rsidRPr="00B82020" w:rsidRDefault="00E8702B">
      <w:pPr>
        <w:divId w:val="1579510195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>[Basic Identification] No.7</w:t>
      </w:r>
      <w:r w:rsidRPr="00B82020">
        <w:rPr>
          <w:rFonts w:ascii="Cambria Math" w:hAnsi="Cambria Math"/>
          <w:color w:val="404040"/>
          <w:sz w:val="18"/>
          <w:szCs w:val="18"/>
        </w:rPr>
        <w:t xml:space="preserve"> ends with error 2.233993</w:t>
      </w:r>
    </w:p>
    <w:p w14:paraId="7CECFB2C" w14:textId="77777777" w:rsidR="00000000" w:rsidRPr="00B82020" w:rsidRDefault="00E8702B">
      <w:pPr>
        <w:divId w:val="1579510195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 xml:space="preserve"> Wrong branch +/-: 6,0</w:t>
      </w:r>
    </w:p>
    <w:p w14:paraId="2A6CCB76" w14:textId="77777777" w:rsidR="00000000" w:rsidRPr="00B82020" w:rsidRDefault="00E8702B">
      <w:pPr>
        <w:divId w:val="1579510195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>[Basic Identification] Converged after 8 iterations with error 0.000000e+00</w:t>
      </w:r>
    </w:p>
    <w:p w14:paraId="2AC626BD" w14:textId="77777777" w:rsidR="00000000" w:rsidRPr="00B82020" w:rsidRDefault="00E8702B">
      <w:pPr>
        <w:divId w:val="1579510195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 xml:space="preserve"> Wrong branch +/-: 6,0</w:t>
      </w:r>
    </w:p>
    <w:p w14:paraId="0EC8F555" w14:textId="77777777" w:rsidR="00000000" w:rsidRPr="00B82020" w:rsidRDefault="002909A0">
      <w:pPr>
        <w:divId w:val="1579510195"/>
        <w:rPr>
          <w:rFonts w:ascii="Cambria Math" w:hAnsi="Cambria Math"/>
          <w:color w:val="404040"/>
          <w:sz w:val="18"/>
          <w:szCs w:val="18"/>
        </w:rPr>
      </w:pPr>
      <w:r>
        <w:rPr>
          <w:rFonts w:ascii="Cambria Math" w:hAnsi="Cambria Math" w:hint="eastAsia"/>
          <w:color w:val="404040"/>
          <w:sz w:val="18"/>
          <w:szCs w:val="18"/>
        </w:rPr>
        <w:t>T</w:t>
      </w:r>
      <w:r>
        <w:rPr>
          <w:rFonts w:ascii="Cambria Math" w:hAnsi="Cambria Math"/>
          <w:color w:val="404040"/>
          <w:sz w:val="18"/>
          <w:szCs w:val="18"/>
        </w:rPr>
        <w:t>ime</w:t>
      </w:r>
      <w:r>
        <w:rPr>
          <w:rFonts w:ascii="Cambria Math" w:hAnsi="Cambria Math" w:hint="eastAsia"/>
          <w:color w:val="404040"/>
          <w:sz w:val="18"/>
          <w:szCs w:val="18"/>
        </w:rPr>
        <w:t xml:space="preserve"> </w:t>
      </w:r>
      <w:r>
        <w:rPr>
          <w:rFonts w:ascii="Cambria Math" w:hAnsi="Cambria Math"/>
          <w:color w:val="404040"/>
          <w:sz w:val="18"/>
          <w:szCs w:val="18"/>
        </w:rPr>
        <w:t>passed</w:t>
      </w:r>
      <w:r w:rsidR="00E8702B" w:rsidRPr="00B82020">
        <w:rPr>
          <w:rFonts w:ascii="Cambria Math" w:hAnsi="Cambria Math"/>
          <w:color w:val="404040"/>
          <w:sz w:val="18"/>
          <w:szCs w:val="18"/>
        </w:rPr>
        <w:t xml:space="preserve"> 0.064540 </w:t>
      </w:r>
      <w:r>
        <w:rPr>
          <w:rFonts w:ascii="Cambria Math" w:hAnsi="Cambria Math" w:hint="eastAsia"/>
          <w:color w:val="404040"/>
          <w:sz w:val="18"/>
          <w:szCs w:val="18"/>
        </w:rPr>
        <w:t>s</w:t>
      </w:r>
      <w:bookmarkStart w:id="0" w:name="_GoBack"/>
      <w:bookmarkEnd w:id="0"/>
      <w:r w:rsidR="00E8702B" w:rsidRPr="00B82020">
        <w:rPr>
          <w:rFonts w:ascii="Cambria Math" w:hAnsi="Cambria Math"/>
          <w:color w:val="404040"/>
          <w:sz w:val="18"/>
          <w:szCs w:val="18"/>
        </w:rPr>
        <w:t>。</w:t>
      </w:r>
    </w:p>
    <w:p w14:paraId="4E787B18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                                                </w:t>
      </w:r>
      <w:r w:rsidRPr="00B82020">
        <w:rPr>
          <w:rFonts w:ascii="Cambria Math" w:hAnsi="Cambria Math"/>
          <w:noProof/>
          <w:color w:val="228B22"/>
        </w:rPr>
        <w:t>% flag == 0: wrong topo</w:t>
      </w:r>
    </w:p>
    <w:p w14:paraId="7F1730EA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                                                </w:t>
      </w:r>
      <w:r w:rsidRPr="00B82020">
        <w:rPr>
          <w:rFonts w:ascii="Cambria Math" w:hAnsi="Cambria Math"/>
          <w:noProof/>
          <w:color w:val="228B22"/>
        </w:rPr>
        <w:t>% detected</w:t>
      </w:r>
    </w:p>
    <w:p w14:paraId="37BC821C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  <w:color w:val="0000FF"/>
        </w:rPr>
        <w:t xml:space="preserve">if </w:t>
      </w:r>
      <w:r w:rsidRPr="00B82020">
        <w:rPr>
          <w:rFonts w:ascii="Cambria Math" w:hAnsi="Cambria Math"/>
          <w:noProof/>
        </w:rPr>
        <w:t>flag == 0</w:t>
      </w:r>
    </w:p>
    <w:p w14:paraId="55D844D0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    fprintf(</w:t>
      </w:r>
      <w:r w:rsidRPr="00B82020">
        <w:rPr>
          <w:rFonts w:ascii="Cambria Math" w:hAnsi="Cambria Math"/>
          <w:noProof/>
          <w:color w:val="A020F0"/>
        </w:rPr>
        <w:t>'[Basic identification] Wrong topology detected. REDUCE PECT!\n We terminate the programme to save time\n'</w:t>
      </w:r>
      <w:r w:rsidRPr="00B82020">
        <w:rPr>
          <w:rFonts w:ascii="Cambria Math" w:hAnsi="Cambria Math"/>
          <w:noProof/>
        </w:rPr>
        <w:t>)</w:t>
      </w:r>
    </w:p>
    <w:p w14:paraId="64D4B4D4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    quit();</w:t>
      </w:r>
    </w:p>
    <w:p w14:paraId="4F2A1DFA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  <w:color w:val="0000FF"/>
        </w:rPr>
        <w:t>end</w:t>
      </w:r>
    </w:p>
    <w:p w14:paraId="1DCCEE6B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>tic;</w:t>
      </w:r>
    </w:p>
    <w:p w14:paraId="59E3363E" w14:textId="77777777" w:rsidR="005977D5" w:rsidRPr="00B82020" w:rsidRDefault="00E8702B">
      <w:pPr>
        <w:pStyle w:val="1"/>
        <w:rPr>
          <w:rFonts w:ascii="Cambria Math" w:hAnsi="Cambria Math"/>
        </w:rPr>
      </w:pPr>
      <w:r w:rsidRPr="00B82020">
        <w:rPr>
          <w:rFonts w:ascii="Cambria Math" w:hAnsi="Cambria Math"/>
        </w:rPr>
        <w:t>Fine identification</w:t>
      </w:r>
    </w:p>
    <w:p w14:paraId="7CA4CB47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>fprintf(</w:t>
      </w:r>
      <w:r w:rsidRPr="00B82020">
        <w:rPr>
          <w:rFonts w:ascii="Cambria Math" w:hAnsi="Cambria Math"/>
          <w:noProof/>
          <w:color w:val="A020F0"/>
        </w:rPr>
        <w:t>'[Identification] Fine identification .........\n'</w:t>
      </w:r>
      <w:r w:rsidRPr="00B82020">
        <w:rPr>
          <w:rFonts w:ascii="Cambria Math" w:hAnsi="Cambria Math"/>
          <w:noProof/>
        </w:rPr>
        <w:t>)</w:t>
      </w:r>
    </w:p>
    <w:p w14:paraId="59174C11" w14:textId="77777777" w:rsidR="00000000" w:rsidRPr="00B82020" w:rsidRDefault="00E8702B">
      <w:pPr>
        <w:divId w:val="589775597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>[Identification] Fine identification .........</w:t>
      </w:r>
    </w:p>
    <w:p w14:paraId="6DCE09F4" w14:textId="77777777" w:rsidR="005977D5" w:rsidRPr="00B82020" w:rsidRDefault="00E8702B">
      <w:pPr>
        <w:pStyle w:val="2"/>
        <w:rPr>
          <w:rFonts w:ascii="Cambria Math" w:hAnsi="Cambria Math"/>
        </w:rPr>
      </w:pPr>
      <w:r w:rsidRPr="00B82020">
        <w:rPr>
          <w:rFonts w:ascii="Cambria Math" w:hAnsi="Cambria Math"/>
        </w:rPr>
        <w:lastRenderedPageBreak/>
        <w:t>Select last 30 data</w:t>
      </w:r>
    </w:p>
    <w:p w14:paraId="1460D76B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>mpfn.q = mpfn.q(:,end-29:e</w:t>
      </w:r>
      <w:r w:rsidRPr="00B82020">
        <w:rPr>
          <w:rFonts w:ascii="Cambria Math" w:hAnsi="Cambria Math"/>
          <w:noProof/>
        </w:rPr>
        <w:t>nd);</w:t>
      </w:r>
    </w:p>
    <w:p w14:paraId="6234EE6C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>mpfn.smat = mpfn.smat(:,end-29:end);</w:t>
      </w:r>
    </w:p>
    <w:p w14:paraId="23AB9B2C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>mpfn.dsmat = zeros(size(mpfn.smat));</w:t>
      </w:r>
    </w:p>
    <w:p w14:paraId="096CBD15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>mpfn.vmat = mpfn.vmat(:,end-29:end);</w:t>
      </w:r>
    </w:p>
    <w:p w14:paraId="2B9E76CB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>mpfn.thetamat = mpfn.thetamat(:,end-29:end);</w:t>
      </w:r>
    </w:p>
    <w:p w14:paraId="79400B01" w14:textId="77777777" w:rsidR="005977D5" w:rsidRPr="00B82020" w:rsidRDefault="00E8702B">
      <w:pPr>
        <w:pStyle w:val="2"/>
        <w:rPr>
          <w:rFonts w:ascii="Cambria Math" w:hAnsi="Cambria Math"/>
        </w:rPr>
      </w:pPr>
      <w:r w:rsidRPr="00B82020">
        <w:rPr>
          <w:rFonts w:ascii="Cambria Math" w:hAnsi="Cambria Math"/>
        </w:rPr>
        <w:t>Fine identification SETTINGS</w:t>
      </w:r>
    </w:p>
    <w:p w14:paraId="28F32D96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MAXITER = 25;             </w:t>
      </w:r>
      <w:r w:rsidRPr="00B82020">
        <w:rPr>
          <w:rFonts w:ascii="Cambria Math" w:hAnsi="Cambria Math"/>
          <w:noProof/>
          <w:color w:val="228B22"/>
        </w:rPr>
        <w:t>% maximum iteration time</w:t>
      </w:r>
    </w:p>
    <w:p w14:paraId="14288FAA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varsigma = 0.01;          </w:t>
      </w:r>
      <w:r w:rsidRPr="00B82020">
        <w:rPr>
          <w:rFonts w:ascii="Cambria Math" w:hAnsi="Cambria Math"/>
          <w:noProof/>
          <w:color w:val="228B22"/>
        </w:rPr>
        <w:t>% decide whether to remove branches</w:t>
      </w:r>
    </w:p>
    <w:p w14:paraId="731C1AC3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xi = 0.05;                </w:t>
      </w:r>
      <w:r w:rsidRPr="00B82020">
        <w:rPr>
          <w:rFonts w:ascii="Cambria Math" w:hAnsi="Cambria Math"/>
          <w:noProof/>
          <w:color w:val="228B22"/>
        </w:rPr>
        <w:t>% threshold to remove branches</w:t>
      </w:r>
    </w:p>
    <w:p w14:paraId="183B98EA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varphi = 1*10^-10;        </w:t>
      </w:r>
      <w:r w:rsidRPr="00B82020">
        <w:rPr>
          <w:rFonts w:ascii="Cambria Math" w:hAnsi="Cambria Math"/>
          <w:noProof/>
          <w:color w:val="228B22"/>
        </w:rPr>
        <w:t>% decide whether to end iterations</w:t>
      </w:r>
    </w:p>
    <w:p w14:paraId="4165F60A" w14:textId="77777777" w:rsidR="005977D5" w:rsidRPr="00B82020" w:rsidRDefault="00E8702B">
      <w:pPr>
        <w:pStyle w:val="2"/>
        <w:rPr>
          <w:rFonts w:ascii="Cambria Math" w:hAnsi="Cambria Math"/>
        </w:rPr>
      </w:pPr>
      <w:r w:rsidRPr="00B82020">
        <w:rPr>
          <w:rFonts w:ascii="Cambria Math" w:hAnsi="Cambria Math"/>
        </w:rPr>
        <w:t>Constants</w:t>
      </w:r>
    </w:p>
    <w:p w14:paraId="7F9CBDD6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>[n,~] = size(mpfn.bus);</w:t>
      </w:r>
    </w:p>
    <w:p w14:paraId="3B2BC3A3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>[m,~] = size(mpfn.branch);</w:t>
      </w:r>
    </w:p>
    <w:p w14:paraId="18FD18A9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>[~,M] = size(mp</w:t>
      </w:r>
      <w:r w:rsidRPr="00B82020">
        <w:rPr>
          <w:rFonts w:ascii="Cambria Math" w:hAnsi="Cambria Math"/>
          <w:noProof/>
        </w:rPr>
        <w:t>fn.smat);</w:t>
      </w:r>
    </w:p>
    <w:p w14:paraId="40A7DA12" w14:textId="77777777" w:rsidR="005977D5" w:rsidRPr="00B82020" w:rsidRDefault="00E8702B">
      <w:pPr>
        <w:pStyle w:val="2"/>
        <w:rPr>
          <w:rFonts w:ascii="Cambria Math" w:hAnsi="Cambria Math"/>
        </w:rPr>
      </w:pPr>
      <w:r w:rsidRPr="00B82020">
        <w:rPr>
          <w:rFonts w:ascii="Cambria Math" w:hAnsi="Cambria Math"/>
        </w:rPr>
        <w:t>Initialization</w:t>
      </w:r>
    </w:p>
    <w:p w14:paraId="0265B3BE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>deltapqlist = deltaPQ(mpfn);</w:t>
      </w:r>
    </w:p>
    <w:p w14:paraId="12AD3347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dftp = norm(deltapqlist,2);   </w:t>
      </w:r>
      <w:r w:rsidRPr="00B82020">
        <w:rPr>
          <w:rFonts w:ascii="Cambria Math" w:hAnsi="Cambria Math"/>
          <w:noProof/>
          <w:color w:val="228B22"/>
        </w:rPr>
        <w:t>% throshold</w:t>
      </w:r>
    </w:p>
    <w:p w14:paraId="1994E791" w14:textId="77777777" w:rsidR="005977D5" w:rsidRPr="00B82020" w:rsidRDefault="00E8702B">
      <w:pPr>
        <w:pStyle w:val="2"/>
        <w:rPr>
          <w:rFonts w:ascii="Cambria Math" w:hAnsi="Cambria Math"/>
        </w:rPr>
      </w:pPr>
      <w:r w:rsidRPr="00B82020">
        <w:rPr>
          <w:rFonts w:ascii="Cambria Math" w:hAnsi="Cambria Math"/>
        </w:rPr>
        <w:t>Error evaluation when starts</w:t>
      </w:r>
    </w:p>
    <w:p w14:paraId="008455B6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>[gberror,wrong_add,wrong_miss] = errorevaluate(mpfn,qlist(1));</w:t>
      </w:r>
    </w:p>
    <w:p w14:paraId="6FD8C4C9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gberror = gberror*100;  </w:t>
      </w:r>
      <w:r w:rsidRPr="00B82020">
        <w:rPr>
          <w:rFonts w:ascii="Cambria Math" w:hAnsi="Cambria Math"/>
          <w:noProof/>
          <w:color w:val="228B22"/>
        </w:rPr>
        <w:t>% display in 100%</w:t>
      </w:r>
    </w:p>
    <w:p w14:paraId="6A025086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>fprintf(</w:t>
      </w:r>
      <w:r w:rsidRPr="00B82020">
        <w:rPr>
          <w:rFonts w:ascii="Cambria Math" w:hAnsi="Cambria Math"/>
          <w:noProof/>
          <w:color w:val="A020F0"/>
        </w:rPr>
        <w:t>'[fine identification] Starts with error %e\n'</w:t>
      </w:r>
      <w:r w:rsidRPr="00B82020">
        <w:rPr>
          <w:rFonts w:ascii="Cambria Math" w:hAnsi="Cambria Math"/>
          <w:noProof/>
        </w:rPr>
        <w:t>,dftp);</w:t>
      </w:r>
    </w:p>
    <w:p w14:paraId="75D813A5" w14:textId="77777777" w:rsidR="00000000" w:rsidRPr="00B82020" w:rsidRDefault="00E8702B">
      <w:pPr>
        <w:divId w:val="1095397870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>[fine identification] Starts with error 8.482319e-02</w:t>
      </w:r>
    </w:p>
    <w:p w14:paraId="7D76A184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>fprintf(</w:t>
      </w:r>
      <w:r w:rsidRPr="00B82020">
        <w:rPr>
          <w:rFonts w:ascii="Cambria Math" w:hAnsi="Cambria Math"/>
          <w:noProof/>
          <w:color w:val="A020F0"/>
        </w:rPr>
        <w:t>'MAPE: g: %f%%, b: %f%%; Wrong branch +/-: %d,%d\n'</w:t>
      </w:r>
      <w:r w:rsidRPr="00B82020">
        <w:rPr>
          <w:rFonts w:ascii="Cambria Math" w:hAnsi="Cambria Math"/>
          <w:noProof/>
        </w:rPr>
        <w:t>,gberror(1),gberror(2),length(wrong_add),length(wrong_miss));</w:t>
      </w:r>
    </w:p>
    <w:p w14:paraId="4B1F3977" w14:textId="77777777" w:rsidR="00000000" w:rsidRPr="00B82020" w:rsidRDefault="00E8702B">
      <w:pPr>
        <w:divId w:val="639916516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>MAPE: g: 35.028203%, b: 41.714352%; Wrong branch +/-: 6,0</w:t>
      </w:r>
    </w:p>
    <w:p w14:paraId="07EC7575" w14:textId="77777777" w:rsidR="005977D5" w:rsidRPr="00B82020" w:rsidRDefault="00E8702B">
      <w:pPr>
        <w:pStyle w:val="2"/>
        <w:rPr>
          <w:rFonts w:ascii="Cambria Math" w:hAnsi="Cambria Math"/>
        </w:rPr>
      </w:pPr>
      <w:r w:rsidRPr="00B82020">
        <w:rPr>
          <w:rFonts w:ascii="Cambria Math" w:hAnsi="Cambria Math"/>
        </w:rPr>
        <w:t>Start iteration</w:t>
      </w:r>
    </w:p>
    <w:p w14:paraId="1562BA36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  <w:color w:val="0000FF"/>
        </w:rPr>
        <w:t xml:space="preserve">for </w:t>
      </w:r>
      <w:r w:rsidRPr="00B82020">
        <w:rPr>
          <w:rFonts w:ascii="Cambria Math" w:hAnsi="Cambria Math"/>
          <w:noProof/>
        </w:rPr>
        <w:t>T = 1:MAXITER</w:t>
      </w:r>
    </w:p>
    <w:p w14:paraId="078E5FA5" w14:textId="77777777" w:rsidR="005977D5" w:rsidRPr="00B82020" w:rsidRDefault="00E8702B">
      <w:pPr>
        <w:pStyle w:val="3"/>
        <w:rPr>
          <w:rFonts w:ascii="Cambria Math" w:hAnsi="Cambria Math"/>
        </w:rPr>
      </w:pPr>
      <w:r w:rsidRPr="00B82020">
        <w:rPr>
          <w:rFonts w:ascii="Cambria Math" w:hAnsi="Cambria Math"/>
        </w:rPr>
        <w:t>Pseudo-Power Flow Calculation</w:t>
      </w:r>
    </w:p>
    <w:p w14:paraId="7BF7EEFD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lastRenderedPageBreak/>
        <w:t xml:space="preserve">    mpfn = pseu</w:t>
      </w:r>
      <w:r w:rsidRPr="00B82020">
        <w:rPr>
          <w:rFonts w:ascii="Cambria Math" w:hAnsi="Cambria Math"/>
          <w:noProof/>
        </w:rPr>
        <w:t>dopf(mpfn);</w:t>
      </w:r>
    </w:p>
    <w:p w14:paraId="71986CFF" w14:textId="77777777" w:rsidR="005977D5" w:rsidRPr="00B82020" w:rsidRDefault="00E8702B">
      <w:pPr>
        <w:pStyle w:val="3"/>
        <w:rPr>
          <w:rFonts w:ascii="Cambria Math" w:hAnsi="Cambria Math"/>
        </w:rPr>
      </w:pPr>
      <w:r w:rsidRPr="00B82020">
        <w:rPr>
          <w:rFonts w:ascii="Cambria Math" w:hAnsi="Cambria Math"/>
        </w:rPr>
        <w:t>Jacobian matrix</w:t>
      </w:r>
    </w:p>
    <w:p w14:paraId="7F9A7409" w14:textId="77777777" w:rsidR="005977D5" w:rsidRPr="00B82020" w:rsidRDefault="00E8702B">
      <w:pPr>
        <w:pStyle w:val="Text"/>
        <w:rPr>
          <w:rFonts w:ascii="Cambria Math" w:hAnsi="Cambria Math"/>
        </w:rPr>
      </w:pPr>
      <w:r w:rsidRPr="00B82020">
        <w:rPr>
          <w:rFonts w:ascii="Cambria Math" w:hAnsi="Cambria Math"/>
        </w:rPr>
        <w:t>| A B C |</w:t>
      </w:r>
    </w:p>
    <w:p w14:paraId="636271C8" w14:textId="77777777" w:rsidR="005977D5" w:rsidRPr="00B82020" w:rsidRDefault="00E8702B">
      <w:pPr>
        <w:pStyle w:val="Text"/>
        <w:rPr>
          <w:rFonts w:ascii="Cambria Math" w:hAnsi="Cambria Math"/>
        </w:rPr>
      </w:pPr>
      <w:r w:rsidRPr="00B82020">
        <w:rPr>
          <w:rFonts w:ascii="Cambria Math" w:hAnsi="Cambria Math"/>
        </w:rPr>
        <w:t>| D E F |</w:t>
      </w:r>
    </w:p>
    <w:p w14:paraId="52B3F0E1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    Jmat = Jacobianmat(mpfn);</w:t>
      </w:r>
    </w:p>
    <w:p w14:paraId="5C2CBECE" w14:textId="77777777" w:rsidR="005977D5" w:rsidRPr="00B82020" w:rsidRDefault="00E8702B">
      <w:pPr>
        <w:pStyle w:val="3"/>
        <w:rPr>
          <w:rFonts w:ascii="Cambria Math" w:hAnsi="Cambria Math"/>
        </w:rPr>
      </w:pPr>
      <w:r w:rsidRPr="00B82020">
        <w:rPr>
          <w:rFonts w:ascii="Cambria Math" w:hAnsi="Cambria Math"/>
        </w:rPr>
        <w:t>Generalized reverse</w:t>
      </w:r>
    </w:p>
    <w:p w14:paraId="3BA0C139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    invJmat = pinv(Jmat);   </w:t>
      </w:r>
    </w:p>
    <w:p w14:paraId="21218020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    </w:t>
      </w:r>
      <w:r w:rsidRPr="00B82020">
        <w:rPr>
          <w:rFonts w:ascii="Cambria Math" w:hAnsi="Cambria Math"/>
          <w:noProof/>
          <w:color w:val="228B22"/>
        </w:rPr>
        <w:t>% Delta S = Delta P,Q</w:t>
      </w:r>
    </w:p>
    <w:p w14:paraId="1D3D0BFE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    deltapqlist = deltaPQ(mpfn);</w:t>
      </w:r>
    </w:p>
    <w:p w14:paraId="4A01C3DF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    </w:t>
      </w:r>
      <w:r w:rsidRPr="00B82020">
        <w:rPr>
          <w:rFonts w:ascii="Cambria Math" w:hAnsi="Cambria Math"/>
          <w:noProof/>
          <w:color w:val="228B22"/>
        </w:rPr>
        <w:t>% delta g,b,theta</w:t>
      </w:r>
    </w:p>
    <w:p w14:paraId="40C42F7B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    deltagbt = invJmat*deltapqlist;</w:t>
      </w:r>
    </w:p>
    <w:p w14:paraId="415E69FC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    </w:t>
      </w:r>
      <w:r w:rsidRPr="00B82020">
        <w:rPr>
          <w:rFonts w:ascii="Cambria Math" w:hAnsi="Cambria Math"/>
          <w:noProof/>
          <w:color w:val="228B22"/>
        </w:rPr>
        <w:t xml:space="preserve">% renew </w:t>
      </w:r>
      <w:r w:rsidRPr="00B82020">
        <w:rPr>
          <w:rFonts w:ascii="Cambria Math" w:hAnsi="Cambria Math"/>
          <w:noProof/>
          <w:color w:val="228B22"/>
        </w:rPr>
        <w:t>g,b and theta</w:t>
      </w:r>
    </w:p>
    <w:p w14:paraId="5E14BC64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    mpfn = renewgbt(mpfn,deltagbt);</w:t>
      </w:r>
    </w:p>
    <w:p w14:paraId="5C8C2BFB" w14:textId="77777777" w:rsidR="005977D5" w:rsidRPr="00B82020" w:rsidRDefault="00E8702B">
      <w:pPr>
        <w:pStyle w:val="3"/>
        <w:rPr>
          <w:rFonts w:ascii="Cambria Math" w:hAnsi="Cambria Math"/>
        </w:rPr>
      </w:pPr>
      <w:r w:rsidRPr="00B82020">
        <w:rPr>
          <w:rFonts w:ascii="Cambria Math" w:hAnsi="Cambria Math"/>
        </w:rPr>
        <w:t xml:space="preserve">Calculate </w:t>
      </w:r>
      <w:proofErr w:type="spellStart"/>
      <w:r w:rsidRPr="00B82020">
        <w:rPr>
          <w:rFonts w:ascii="Cambria Math" w:hAnsi="Cambria Math"/>
        </w:rPr>
        <w:t>throshold</w:t>
      </w:r>
      <w:proofErr w:type="spellEnd"/>
    </w:p>
    <w:p w14:paraId="08802C5B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    deltapqlist = deltaPQ(mpfn);</w:t>
      </w:r>
    </w:p>
    <w:p w14:paraId="38324F50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    df = norm(deltapqlist,2);   </w:t>
      </w:r>
      <w:r w:rsidRPr="00B82020">
        <w:rPr>
          <w:rFonts w:ascii="Cambria Math" w:hAnsi="Cambria Math"/>
          <w:noProof/>
          <w:color w:val="228B22"/>
        </w:rPr>
        <w:t>% throshold</w:t>
      </w:r>
    </w:p>
    <w:p w14:paraId="7D198900" w14:textId="77777777" w:rsidR="005977D5" w:rsidRPr="00B82020" w:rsidRDefault="00E8702B">
      <w:pPr>
        <w:pStyle w:val="3"/>
        <w:rPr>
          <w:rFonts w:ascii="Cambria Math" w:hAnsi="Cambria Math"/>
        </w:rPr>
      </w:pPr>
      <w:r w:rsidRPr="00B82020">
        <w:rPr>
          <w:rFonts w:ascii="Cambria Math" w:hAnsi="Cambria Math"/>
        </w:rPr>
        <w:t>remove wrong branches</w:t>
      </w:r>
    </w:p>
    <w:p w14:paraId="57A9B624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    </w:t>
      </w:r>
      <w:r w:rsidRPr="00B82020">
        <w:rPr>
          <w:rFonts w:ascii="Cambria Math" w:hAnsi="Cambria Math"/>
          <w:noProof/>
          <w:color w:val="0000FF"/>
        </w:rPr>
        <w:t xml:space="preserve">if </w:t>
      </w:r>
      <w:r w:rsidRPr="00B82020">
        <w:rPr>
          <w:rFonts w:ascii="Cambria Math" w:hAnsi="Cambria Math"/>
          <w:noProof/>
        </w:rPr>
        <w:t>abs(df - dftp)&lt;varsigma</w:t>
      </w:r>
    </w:p>
    <w:p w14:paraId="24BD67B5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        mpfn = removebran(mpfn,xi);</w:t>
      </w:r>
    </w:p>
    <w:p w14:paraId="1140626C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    </w:t>
      </w:r>
      <w:r w:rsidRPr="00B82020">
        <w:rPr>
          <w:rFonts w:ascii="Cambria Math" w:hAnsi="Cambria Math"/>
          <w:noProof/>
          <w:color w:val="0000FF"/>
        </w:rPr>
        <w:t>end</w:t>
      </w:r>
    </w:p>
    <w:p w14:paraId="6E0C90A3" w14:textId="77777777" w:rsidR="005977D5" w:rsidRPr="00B82020" w:rsidRDefault="00E8702B">
      <w:pPr>
        <w:pStyle w:val="3"/>
        <w:rPr>
          <w:rFonts w:ascii="Cambria Math" w:hAnsi="Cambria Math"/>
        </w:rPr>
      </w:pPr>
      <w:r w:rsidRPr="00B82020">
        <w:rPr>
          <w:rFonts w:ascii="Cambria Math" w:hAnsi="Cambria Math"/>
        </w:rPr>
        <w:t xml:space="preserve">calculate </w:t>
      </w:r>
      <w:proofErr w:type="spellStart"/>
      <w:r w:rsidRPr="00B82020">
        <w:rPr>
          <w:rFonts w:ascii="Cambria Math" w:hAnsi="Cambria Math"/>
        </w:rPr>
        <w:t>throshold</w:t>
      </w:r>
      <w:proofErr w:type="spellEnd"/>
    </w:p>
    <w:p w14:paraId="7315C163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    deltapqlist = deltaPQ(mpfn);</w:t>
      </w:r>
    </w:p>
    <w:p w14:paraId="24A8DCB1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    df = norm(deltapqlist,2);   </w:t>
      </w:r>
      <w:r w:rsidRPr="00B82020">
        <w:rPr>
          <w:rFonts w:ascii="Cambria Math" w:hAnsi="Cambria Math"/>
          <w:noProof/>
          <w:color w:val="228B22"/>
        </w:rPr>
        <w:t>% throshold</w:t>
      </w:r>
    </w:p>
    <w:p w14:paraId="7D27312A" w14:textId="77777777" w:rsidR="005977D5" w:rsidRPr="00B82020" w:rsidRDefault="00E8702B">
      <w:pPr>
        <w:pStyle w:val="3"/>
        <w:rPr>
          <w:rFonts w:ascii="Cambria Math" w:hAnsi="Cambria Math"/>
        </w:rPr>
      </w:pPr>
      <w:r w:rsidRPr="00B82020">
        <w:rPr>
          <w:rFonts w:ascii="Cambria Math" w:hAnsi="Cambria Math"/>
        </w:rPr>
        <w:t>Error evaluation</w:t>
      </w:r>
    </w:p>
    <w:p w14:paraId="6396014E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    [gberror,wrong_add,wrong_miss] = errorevaluate(mpfn,qlist(1));</w:t>
      </w:r>
    </w:p>
    <w:p w14:paraId="0CBD00A7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    gberror = gberror*100;  </w:t>
      </w:r>
      <w:r w:rsidRPr="00B82020">
        <w:rPr>
          <w:rFonts w:ascii="Cambria Math" w:hAnsi="Cambria Math"/>
          <w:noProof/>
          <w:color w:val="228B22"/>
        </w:rPr>
        <w:t>% display in 100%</w:t>
      </w:r>
    </w:p>
    <w:p w14:paraId="49CECF0C" w14:textId="77777777" w:rsidR="005977D5" w:rsidRPr="00B82020" w:rsidRDefault="00E8702B">
      <w:pPr>
        <w:pStyle w:val="3"/>
        <w:rPr>
          <w:rFonts w:ascii="Cambria Math" w:hAnsi="Cambria Math"/>
        </w:rPr>
      </w:pPr>
      <w:r w:rsidRPr="00B82020">
        <w:rPr>
          <w:rFonts w:ascii="Cambria Math" w:hAnsi="Cambria Math"/>
        </w:rPr>
        <w:t>Decide whether to end iterati</w:t>
      </w:r>
      <w:r w:rsidRPr="00B82020">
        <w:rPr>
          <w:rFonts w:ascii="Cambria Math" w:hAnsi="Cambria Math"/>
        </w:rPr>
        <w:t>on</w:t>
      </w:r>
    </w:p>
    <w:p w14:paraId="1DE9EB09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lastRenderedPageBreak/>
        <w:t xml:space="preserve">    </w:t>
      </w:r>
      <w:r w:rsidRPr="00B82020">
        <w:rPr>
          <w:rFonts w:ascii="Cambria Math" w:hAnsi="Cambria Math"/>
          <w:noProof/>
          <w:color w:val="0000FF"/>
        </w:rPr>
        <w:t xml:space="preserve">if </w:t>
      </w:r>
      <w:r w:rsidRPr="00B82020">
        <w:rPr>
          <w:rFonts w:ascii="Cambria Math" w:hAnsi="Cambria Math"/>
          <w:noProof/>
        </w:rPr>
        <w:t>abs(df - dftp)&lt;varphi &amp;&amp; T~=1</w:t>
      </w:r>
    </w:p>
    <w:p w14:paraId="31EA6C6C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        fprintf(</w:t>
      </w:r>
      <w:r w:rsidRPr="00B82020">
        <w:rPr>
          <w:rFonts w:ascii="Cambria Math" w:hAnsi="Cambria Math"/>
          <w:noProof/>
          <w:color w:val="A020F0"/>
        </w:rPr>
        <w:t>'[fine identification] Ends with %d iterations, with error %e\n'</w:t>
      </w:r>
      <w:r w:rsidRPr="00B82020">
        <w:rPr>
          <w:rFonts w:ascii="Cambria Math" w:hAnsi="Cambria Math"/>
          <w:noProof/>
        </w:rPr>
        <w:t>,T,df);</w:t>
      </w:r>
    </w:p>
    <w:p w14:paraId="094E2EE6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        fprintf(</w:t>
      </w:r>
      <w:r w:rsidRPr="00B82020">
        <w:rPr>
          <w:rFonts w:ascii="Cambria Math" w:hAnsi="Cambria Math"/>
          <w:noProof/>
          <w:color w:val="A020F0"/>
        </w:rPr>
        <w:t>'MAPE: g: %f%%, b: %f%%; Wrong branch +/-: %d,%d\n'</w:t>
      </w:r>
      <w:r w:rsidRPr="00B82020">
        <w:rPr>
          <w:rFonts w:ascii="Cambria Math" w:hAnsi="Cambria Math"/>
          <w:noProof/>
        </w:rPr>
        <w:t>,gberror(1),gberror(2),length(wrong_add),length(wrong_miss));</w:t>
      </w:r>
    </w:p>
    <w:p w14:paraId="1769E1DC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        </w:t>
      </w:r>
      <w:r w:rsidRPr="00B82020">
        <w:rPr>
          <w:rFonts w:ascii="Cambria Math" w:hAnsi="Cambria Math"/>
          <w:noProof/>
          <w:color w:val="0000FF"/>
        </w:rPr>
        <w:t>break</w:t>
      </w:r>
      <w:r w:rsidRPr="00B82020">
        <w:rPr>
          <w:rFonts w:ascii="Cambria Math" w:hAnsi="Cambria Math"/>
          <w:noProof/>
        </w:rPr>
        <w:t>;</w:t>
      </w:r>
    </w:p>
    <w:p w14:paraId="540A6028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    </w:t>
      </w:r>
      <w:r w:rsidRPr="00B82020">
        <w:rPr>
          <w:rFonts w:ascii="Cambria Math" w:hAnsi="Cambria Math"/>
          <w:noProof/>
          <w:color w:val="0000FF"/>
        </w:rPr>
        <w:t>else</w:t>
      </w:r>
    </w:p>
    <w:p w14:paraId="2D17B0F4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        fprintf(</w:t>
      </w:r>
      <w:r w:rsidRPr="00B82020">
        <w:rPr>
          <w:rFonts w:ascii="Cambria Math" w:hAnsi="Cambria Math"/>
          <w:noProof/>
          <w:color w:val="A020F0"/>
        </w:rPr>
        <w:t>'[fine identification] No.%d ends with error %e\n'</w:t>
      </w:r>
      <w:r w:rsidRPr="00B82020">
        <w:rPr>
          <w:rFonts w:ascii="Cambria Math" w:hAnsi="Cambria Math"/>
          <w:noProof/>
        </w:rPr>
        <w:t>,T,df);</w:t>
      </w:r>
    </w:p>
    <w:p w14:paraId="00EC52FE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        fprintf(</w:t>
      </w:r>
      <w:r w:rsidRPr="00B82020">
        <w:rPr>
          <w:rFonts w:ascii="Cambria Math" w:hAnsi="Cambria Math"/>
          <w:noProof/>
          <w:color w:val="A020F0"/>
        </w:rPr>
        <w:t>'MAPE: g: %f%%, b: %f%%; Wrong branch +/-: %d,%d\n'</w:t>
      </w:r>
      <w:r w:rsidRPr="00B82020">
        <w:rPr>
          <w:rFonts w:ascii="Cambria Math" w:hAnsi="Cambria Math"/>
          <w:noProof/>
        </w:rPr>
        <w:t>,gberror(1),gberror(2),length(wrong_add),length(wrong_miss));</w:t>
      </w:r>
    </w:p>
    <w:p w14:paraId="05387F4B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    </w:t>
      </w:r>
      <w:r w:rsidRPr="00B82020">
        <w:rPr>
          <w:rFonts w:ascii="Cambria Math" w:hAnsi="Cambria Math"/>
          <w:noProof/>
          <w:color w:val="0000FF"/>
        </w:rPr>
        <w:t>end</w:t>
      </w:r>
    </w:p>
    <w:p w14:paraId="63780962" w14:textId="77777777" w:rsidR="00000000" w:rsidRPr="00B82020" w:rsidRDefault="00E8702B">
      <w:pPr>
        <w:divId w:val="1992513469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>[fine identification] No.1 ends with error 1.846560e-01</w:t>
      </w:r>
    </w:p>
    <w:p w14:paraId="0F0CCF3A" w14:textId="77777777" w:rsidR="00000000" w:rsidRPr="00B82020" w:rsidRDefault="00E8702B">
      <w:pPr>
        <w:divId w:val="1850176455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>MAPE: g: 20.058325%, b: 16.032614%; Wrong branch +/-: 6,0</w:t>
      </w:r>
    </w:p>
    <w:p w14:paraId="79769765" w14:textId="77777777" w:rsidR="00000000" w:rsidRPr="00B82020" w:rsidRDefault="00E8702B">
      <w:pPr>
        <w:divId w:val="1983465638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>[fine identification] No.2 ends with error 3.951914e-02</w:t>
      </w:r>
    </w:p>
    <w:p w14:paraId="559AE7CA" w14:textId="77777777" w:rsidR="00000000" w:rsidRPr="00B82020" w:rsidRDefault="00E8702B">
      <w:pPr>
        <w:divId w:val="1525904123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>MAPE: g: 0.776318%, b: 2.068346%; Wrong branch +/-: 6,0</w:t>
      </w:r>
    </w:p>
    <w:p w14:paraId="32BB1204" w14:textId="77777777" w:rsidR="00000000" w:rsidRPr="00B82020" w:rsidRDefault="00E8702B">
      <w:pPr>
        <w:divId w:val="594050140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>[fine identification] No.3 ends with error 8.341512e-03</w:t>
      </w:r>
    </w:p>
    <w:p w14:paraId="4DAEF0EE" w14:textId="77777777" w:rsidR="00000000" w:rsidRPr="00B82020" w:rsidRDefault="00E8702B">
      <w:pPr>
        <w:divId w:val="796683543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>MAPE: g: 0.220732%, b: 0.418977%; Wrong branch +/-: 6,0</w:t>
      </w:r>
    </w:p>
    <w:p w14:paraId="4B5DAD42" w14:textId="77777777" w:rsidR="00000000" w:rsidRPr="00B82020" w:rsidRDefault="00E8702B">
      <w:pPr>
        <w:divId w:val="1094017772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>[fine identification] No.4 ends with error 2.228952e-03</w:t>
      </w:r>
    </w:p>
    <w:p w14:paraId="63CC8BCD" w14:textId="77777777" w:rsidR="00000000" w:rsidRPr="00B82020" w:rsidRDefault="00E8702B">
      <w:pPr>
        <w:divId w:val="351957727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>MAPE: g: 0.305660%, b: 0.240022%; Wrong branch +/-: 0,0</w:t>
      </w:r>
    </w:p>
    <w:p w14:paraId="391C149C" w14:textId="77777777" w:rsidR="00000000" w:rsidRPr="00B82020" w:rsidRDefault="00E8702B">
      <w:pPr>
        <w:divId w:val="221644558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 xml:space="preserve">[fine identification] No.5 ends </w:t>
      </w:r>
      <w:r w:rsidRPr="00B82020">
        <w:rPr>
          <w:rFonts w:ascii="Cambria Math" w:hAnsi="Cambria Math"/>
          <w:color w:val="404040"/>
          <w:sz w:val="18"/>
          <w:szCs w:val="18"/>
        </w:rPr>
        <w:t>with error 4.800817e-05</w:t>
      </w:r>
    </w:p>
    <w:p w14:paraId="054F760C" w14:textId="77777777" w:rsidR="00000000" w:rsidRPr="00B82020" w:rsidRDefault="00E8702B">
      <w:pPr>
        <w:divId w:val="619068215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>MAPE: g: 0.113633%, b: 0.156629%; Wrong branch +/-: 0,0</w:t>
      </w:r>
    </w:p>
    <w:p w14:paraId="547067E0" w14:textId="77777777" w:rsidR="00000000" w:rsidRPr="00B82020" w:rsidRDefault="00E8702B">
      <w:pPr>
        <w:divId w:val="1090589297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>[fine identification] No.6 ends with error 4.347213e-05</w:t>
      </w:r>
    </w:p>
    <w:p w14:paraId="774DDB15" w14:textId="77777777" w:rsidR="00000000" w:rsidRPr="00B82020" w:rsidRDefault="00E8702B">
      <w:pPr>
        <w:divId w:val="2056611578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>MAPE: g: 0.113615%, b: 0.156165%; Wrong branch +/-: 0,0</w:t>
      </w:r>
    </w:p>
    <w:p w14:paraId="00DAA540" w14:textId="77777777" w:rsidR="00000000" w:rsidRPr="00B82020" w:rsidRDefault="00E8702B">
      <w:pPr>
        <w:divId w:val="1635869861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>[fine identification] Ends with 7 iterations, with error 4.34721</w:t>
      </w:r>
      <w:r w:rsidRPr="00B82020">
        <w:rPr>
          <w:rFonts w:ascii="Cambria Math" w:hAnsi="Cambria Math"/>
          <w:color w:val="404040"/>
          <w:sz w:val="18"/>
          <w:szCs w:val="18"/>
        </w:rPr>
        <w:t>3e-05</w:t>
      </w:r>
    </w:p>
    <w:p w14:paraId="5F023C06" w14:textId="77777777" w:rsidR="00000000" w:rsidRPr="00B82020" w:rsidRDefault="00E8702B">
      <w:pPr>
        <w:divId w:val="1706365163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>MAPE: g: 0.113614%, b: 0.156166%; Wrong branch +/-: 0,0</w:t>
      </w:r>
    </w:p>
    <w:p w14:paraId="73C59FB9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 xml:space="preserve">    dftp = df;  </w:t>
      </w:r>
    </w:p>
    <w:p w14:paraId="7F8D76F0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  <w:color w:val="0000FF"/>
        </w:rPr>
        <w:t>en</w:t>
      </w:r>
      <w:r w:rsidRPr="00B82020">
        <w:rPr>
          <w:rFonts w:ascii="Cambria Math" w:hAnsi="Cambria Math"/>
          <w:noProof/>
          <w:color w:val="0000FF"/>
        </w:rPr>
        <w:t>d</w:t>
      </w:r>
    </w:p>
    <w:p w14:paraId="7118C368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>toc;</w:t>
      </w:r>
    </w:p>
    <w:p w14:paraId="5E0D4E1D" w14:textId="77777777" w:rsidR="005977D5" w:rsidRPr="00B82020" w:rsidRDefault="00E8702B">
      <w:pPr>
        <w:pStyle w:val="Code"/>
        <w:rPr>
          <w:rFonts w:ascii="Cambria Math" w:hAnsi="Cambria Math"/>
        </w:rPr>
      </w:pPr>
      <w:r w:rsidRPr="00B82020">
        <w:rPr>
          <w:rFonts w:ascii="Cambria Math" w:hAnsi="Cambria Math"/>
          <w:noProof/>
        </w:rPr>
        <w:t>fprintf(</w:t>
      </w:r>
      <w:r w:rsidRPr="00B82020">
        <w:rPr>
          <w:rFonts w:ascii="Cambria Math" w:hAnsi="Cambria Math"/>
          <w:noProof/>
          <w:color w:val="A020F0"/>
        </w:rPr>
        <w:t>'[Identification] Pragramme successfully ends .........\n'</w:t>
      </w:r>
      <w:r w:rsidRPr="00B82020">
        <w:rPr>
          <w:rFonts w:ascii="Cambria Math" w:hAnsi="Cambria Math"/>
          <w:noProof/>
        </w:rPr>
        <w:t>)</w:t>
      </w:r>
    </w:p>
    <w:p w14:paraId="3F7A8694" w14:textId="77777777" w:rsidR="00000000" w:rsidRPr="00B82020" w:rsidRDefault="002909A0">
      <w:pPr>
        <w:divId w:val="1108311959"/>
        <w:rPr>
          <w:rFonts w:ascii="Cambria Math" w:hAnsi="Cambria Math"/>
          <w:color w:val="404040"/>
          <w:sz w:val="18"/>
          <w:szCs w:val="18"/>
        </w:rPr>
      </w:pPr>
      <w:r>
        <w:rPr>
          <w:rFonts w:ascii="Cambria Math" w:hAnsi="Cambria Math" w:hint="eastAsia"/>
          <w:color w:val="404040"/>
          <w:sz w:val="18"/>
          <w:szCs w:val="18"/>
        </w:rPr>
        <w:t>Time</w:t>
      </w:r>
      <w:r>
        <w:rPr>
          <w:rFonts w:ascii="Cambria Math" w:hAnsi="Cambria Math"/>
          <w:color w:val="404040"/>
          <w:sz w:val="18"/>
          <w:szCs w:val="18"/>
        </w:rPr>
        <w:t xml:space="preserve"> passed</w:t>
      </w:r>
      <w:r w:rsidR="00E8702B" w:rsidRPr="00B82020">
        <w:rPr>
          <w:rFonts w:ascii="Cambria Math" w:hAnsi="Cambria Math"/>
          <w:color w:val="404040"/>
          <w:sz w:val="18"/>
          <w:szCs w:val="18"/>
        </w:rPr>
        <w:t xml:space="preserve"> 41.840540 </w:t>
      </w:r>
      <w:r>
        <w:rPr>
          <w:rFonts w:ascii="Cambria Math" w:hAnsi="Cambria Math" w:hint="eastAsia"/>
          <w:color w:val="404040"/>
          <w:sz w:val="18"/>
          <w:szCs w:val="18"/>
        </w:rPr>
        <w:t>s</w:t>
      </w:r>
      <w:r w:rsidR="00E8702B" w:rsidRPr="00B82020">
        <w:rPr>
          <w:rFonts w:ascii="Cambria Math" w:hAnsi="Cambria Math"/>
          <w:color w:val="404040"/>
          <w:sz w:val="18"/>
          <w:szCs w:val="18"/>
        </w:rPr>
        <w:t>。</w:t>
      </w:r>
    </w:p>
    <w:p w14:paraId="5A899FA6" w14:textId="77777777" w:rsidR="00E8702B" w:rsidRPr="00B82020" w:rsidRDefault="00E8702B">
      <w:pPr>
        <w:divId w:val="1153912962"/>
        <w:rPr>
          <w:rFonts w:ascii="Cambria Math" w:hAnsi="Cambria Math"/>
          <w:color w:val="404040"/>
          <w:sz w:val="18"/>
          <w:szCs w:val="18"/>
        </w:rPr>
      </w:pPr>
      <w:r w:rsidRPr="00B82020">
        <w:rPr>
          <w:rFonts w:ascii="Cambria Math" w:hAnsi="Cambria Math"/>
          <w:color w:val="404040"/>
          <w:sz w:val="18"/>
          <w:szCs w:val="18"/>
        </w:rPr>
        <w:t xml:space="preserve">[Identification] </w:t>
      </w:r>
      <w:proofErr w:type="spellStart"/>
      <w:r w:rsidRPr="00B82020">
        <w:rPr>
          <w:rFonts w:ascii="Cambria Math" w:hAnsi="Cambria Math"/>
          <w:color w:val="404040"/>
          <w:sz w:val="18"/>
          <w:szCs w:val="18"/>
        </w:rPr>
        <w:t>Pragramme</w:t>
      </w:r>
      <w:proofErr w:type="spellEnd"/>
      <w:r w:rsidRPr="00B82020">
        <w:rPr>
          <w:rFonts w:ascii="Cambria Math" w:hAnsi="Cambria Math"/>
          <w:color w:val="404040"/>
          <w:sz w:val="18"/>
          <w:szCs w:val="18"/>
        </w:rPr>
        <w:t xml:space="preserve"> successfully ends .........</w:t>
      </w:r>
    </w:p>
    <w:sectPr w:rsidR="00E8702B" w:rsidRPr="00B82020" w:rsidSect="000E2A95">
      <w:footerReference w:type="default" r:id="rId7"/>
      <w:pgSz w:w="12240" w:h="15840"/>
      <w:pgMar w:top="1440" w:right="1800" w:bottom="1440" w:left="1800" w:header="720" w:footer="720" w:gutter="0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9D243A" w14:textId="77777777" w:rsidR="00E8702B" w:rsidRDefault="00E8702B" w:rsidP="00DD138F">
      <w:pPr>
        <w:spacing w:before="0" w:after="0" w:line="240" w:lineRule="auto"/>
      </w:pPr>
      <w:r>
        <w:separator/>
      </w:r>
    </w:p>
  </w:endnote>
  <w:endnote w:type="continuationSeparator" w:id="0">
    <w:p w14:paraId="3E9D9114" w14:textId="77777777" w:rsidR="00E8702B" w:rsidRDefault="00E8702B" w:rsidP="00DD138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53719786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A4A57D8" w14:textId="77777777" w:rsidR="00DD138F" w:rsidRDefault="00DD138F">
            <w:pPr>
              <w:pStyle w:val="a9"/>
              <w:jc w:val="center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118EEF5" w14:textId="77777777" w:rsidR="00DD138F" w:rsidRDefault="00DD138F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50B5B9" w14:textId="77777777" w:rsidR="00E8702B" w:rsidRDefault="00E8702B" w:rsidP="00DD138F">
      <w:pPr>
        <w:spacing w:before="0" w:after="0" w:line="240" w:lineRule="auto"/>
      </w:pPr>
      <w:r>
        <w:separator/>
      </w:r>
    </w:p>
  </w:footnote>
  <w:footnote w:type="continuationSeparator" w:id="0">
    <w:p w14:paraId="7BC3B0EB" w14:textId="77777777" w:rsidR="00E8702B" w:rsidRDefault="00E8702B" w:rsidP="00DD138F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D5083B"/>
    <w:multiLevelType w:val="hybridMultilevel"/>
    <w:tmpl w:val="C902CF46"/>
    <w:lvl w:ilvl="0" w:tplc="2F9CF5D8">
      <w:start w:val="1"/>
      <w:numFmt w:val="bullet"/>
      <w:lvlText w:val=""/>
      <w:lvlJc w:val="left"/>
      <w:pPr>
        <w:ind w:left="720" w:hanging="200"/>
      </w:pPr>
      <w:rPr>
        <w:rFonts w:ascii="Symbol" w:hAnsi="Symbol" w:hint="default"/>
      </w:rPr>
    </w:lvl>
    <w:lvl w:ilvl="1" w:tplc="20EA0A8A">
      <w:numFmt w:val="decimal"/>
      <w:lvlText w:val=""/>
      <w:lvlJc w:val="left"/>
    </w:lvl>
    <w:lvl w:ilvl="2" w:tplc="B36A55E6">
      <w:numFmt w:val="decimal"/>
      <w:lvlText w:val=""/>
      <w:lvlJc w:val="left"/>
    </w:lvl>
    <w:lvl w:ilvl="3" w:tplc="E1F03AAE">
      <w:numFmt w:val="decimal"/>
      <w:lvlText w:val=""/>
      <w:lvlJc w:val="left"/>
    </w:lvl>
    <w:lvl w:ilvl="4" w:tplc="86FCFF02">
      <w:numFmt w:val="decimal"/>
      <w:lvlText w:val=""/>
      <w:lvlJc w:val="left"/>
    </w:lvl>
    <w:lvl w:ilvl="5" w:tplc="B2808130">
      <w:numFmt w:val="decimal"/>
      <w:lvlText w:val=""/>
      <w:lvlJc w:val="left"/>
    </w:lvl>
    <w:lvl w:ilvl="6" w:tplc="924E5EEA">
      <w:numFmt w:val="decimal"/>
      <w:lvlText w:val=""/>
      <w:lvlJc w:val="left"/>
    </w:lvl>
    <w:lvl w:ilvl="7" w:tplc="B59EFF2A">
      <w:numFmt w:val="decimal"/>
      <w:lvlText w:val=""/>
      <w:lvlJc w:val="left"/>
    </w:lvl>
    <w:lvl w:ilvl="8" w:tplc="A984981E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3MDc3N7A0MjU2NDVW0lEKTi0uzszPAykwrAUAB1QS6ywAAAA="/>
  </w:docVars>
  <w:rsids>
    <w:rsidRoot w:val="005977D5"/>
    <w:rsid w:val="000E2A95"/>
    <w:rsid w:val="002909A0"/>
    <w:rsid w:val="005977D5"/>
    <w:rsid w:val="00820726"/>
    <w:rsid w:val="00A33021"/>
    <w:rsid w:val="00B82020"/>
    <w:rsid w:val="00C84D74"/>
    <w:rsid w:val="00DD138F"/>
    <w:rsid w:val="00E0778A"/>
    <w:rsid w:val="00E87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DE9B1"/>
  <w15:docId w15:val="{C6173E82-49AA-4CB4-A99E-19F2ED808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a">
    <w:name w:val="Normal"/>
    <w:qFormat/>
    <w:rsid w:val="000E2A95"/>
  </w:style>
  <w:style w:type="paragraph" w:styleId="1">
    <w:name w:val="heading 1"/>
    <w:basedOn w:val="a"/>
    <w:next w:val="a"/>
    <w:link w:val="10"/>
    <w:uiPriority w:val="9"/>
    <w:qFormat/>
    <w:rsid w:val="000E2A95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2">
    <w:name w:val="heading 2"/>
    <w:basedOn w:val="a"/>
    <w:next w:val="a"/>
    <w:link w:val="20"/>
    <w:uiPriority w:val="9"/>
    <w:unhideWhenUsed/>
    <w:qFormat/>
    <w:rsid w:val="000E2A95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3">
    <w:name w:val="heading 3"/>
    <w:basedOn w:val="a"/>
    <w:next w:val="a"/>
    <w:link w:val="30"/>
    <w:uiPriority w:val="9"/>
    <w:unhideWhenUsed/>
    <w:qFormat/>
    <w:rsid w:val="000E2A95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4">
    <w:name w:val="heading 4"/>
    <w:basedOn w:val="a"/>
    <w:next w:val="a"/>
    <w:link w:val="40"/>
    <w:uiPriority w:val="9"/>
    <w:unhideWhenUsed/>
    <w:qFormat/>
    <w:rsid w:val="000E2A95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5">
    <w:name w:val="heading 5"/>
    <w:basedOn w:val="a"/>
    <w:next w:val="a"/>
    <w:link w:val="50"/>
    <w:uiPriority w:val="9"/>
    <w:unhideWhenUsed/>
    <w:qFormat/>
    <w:rsid w:val="000E2A95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6">
    <w:name w:val="heading 6"/>
    <w:basedOn w:val="a"/>
    <w:next w:val="a"/>
    <w:link w:val="60"/>
    <w:uiPriority w:val="9"/>
    <w:unhideWhenUsed/>
    <w:qFormat/>
    <w:rsid w:val="000E2A95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7">
    <w:name w:val="heading 7"/>
    <w:basedOn w:val="a"/>
    <w:next w:val="a"/>
    <w:link w:val="70"/>
    <w:uiPriority w:val="9"/>
    <w:unhideWhenUsed/>
    <w:qFormat/>
    <w:rsid w:val="000E2A95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8">
    <w:name w:val="heading 8"/>
    <w:basedOn w:val="a"/>
    <w:next w:val="a"/>
    <w:link w:val="80"/>
    <w:uiPriority w:val="9"/>
    <w:unhideWhenUsed/>
    <w:qFormat/>
    <w:rsid w:val="000E2A95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9">
    <w:name w:val="heading 9"/>
    <w:basedOn w:val="a"/>
    <w:next w:val="a"/>
    <w:link w:val="90"/>
    <w:uiPriority w:val="9"/>
    <w:unhideWhenUsed/>
    <w:qFormat/>
    <w:rsid w:val="000E2A95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de">
    <w:name w:val="Code"/>
    <w:pPr>
      <w:pBdr>
        <w:top w:val="single" w:sz="2" w:space="4" w:color="D9D9D9" w:themeColor="background1" w:themeShade="D9"/>
        <w:left w:val="single" w:sz="2" w:space="4" w:color="D9D9D9" w:themeColor="background1" w:themeShade="D9"/>
        <w:bottom w:val="single" w:sz="2" w:space="4" w:color="D9D9D9" w:themeColor="background1" w:themeShade="D9"/>
        <w:right w:val="single" w:sz="2" w:space="4" w:color="D9D9D9" w:themeColor="background1" w:themeShade="D9"/>
      </w:pBdr>
      <w:shd w:val="clear" w:color="auto" w:fill="F2F2F2" w:themeFill="background1" w:themeFillShade="F2"/>
      <w:spacing w:before="140" w:after="140" w:line="280" w:lineRule="exact"/>
      <w:ind w:left="57" w:firstLine="113"/>
      <w:contextualSpacing/>
    </w:pPr>
    <w:rPr>
      <w:rFonts w:ascii="Consolas" w:eastAsiaTheme="majorEastAsia" w:hAnsi="Consolas" w:cstheme="majorBidi"/>
      <w:sz w:val="21"/>
    </w:rPr>
  </w:style>
  <w:style w:type="paragraph" w:customStyle="1" w:styleId="Text">
    <w:name w:val="Text"/>
    <w:pPr>
      <w:spacing w:before="210" w:after="210"/>
    </w:pPr>
    <w:rPr>
      <w:rFonts w:ascii="Helvetica" w:eastAsiaTheme="majorEastAsia" w:hAnsi="Helvetica" w:cstheme="majorBidi"/>
      <w:sz w:val="21"/>
    </w:rPr>
  </w:style>
  <w:style w:type="character" w:styleId="a3">
    <w:name w:val="Hyperlink"/>
    <w:rPr>
      <w:rFonts w:eastAsiaTheme="majorEastAsia" w:cstheme="majorBidi"/>
      <w:color w:val="005FCE"/>
    </w:rPr>
  </w:style>
  <w:style w:type="paragraph" w:styleId="a4">
    <w:name w:val="Title"/>
    <w:basedOn w:val="a"/>
    <w:next w:val="a"/>
    <w:link w:val="a5"/>
    <w:uiPriority w:val="10"/>
    <w:qFormat/>
    <w:rsid w:val="000E2A95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a6">
    <w:name w:val="List"/>
    <w:pPr>
      <w:spacing w:before="280" w:beforeAutospacing="1" w:after="280" w:afterAutospacing="1"/>
    </w:pPr>
    <w:rPr>
      <w:rFonts w:ascii="Helvetica" w:eastAsiaTheme="majorEastAsia" w:hAnsi="Helvetica" w:cstheme="majorBidi"/>
      <w:sz w:val="21"/>
    </w:rPr>
  </w:style>
  <w:style w:type="paragraph" w:customStyle="1" w:styleId="CodeExample">
    <w:name w:val="Code Example"/>
    <w:pPr>
      <w:spacing w:before="140" w:after="140" w:line="240" w:lineRule="exact"/>
      <w:ind w:left="57" w:firstLine="113"/>
      <w:contextualSpacing/>
    </w:pPr>
    <w:rPr>
      <w:rFonts w:ascii="Courier" w:eastAsiaTheme="majorEastAsia" w:hAnsi="Courier" w:cstheme="majorBidi"/>
      <w:sz w:val="21"/>
    </w:rPr>
  </w:style>
  <w:style w:type="paragraph" w:styleId="TOC">
    <w:name w:val="TOC Heading"/>
    <w:basedOn w:val="1"/>
    <w:next w:val="a"/>
    <w:uiPriority w:val="39"/>
    <w:unhideWhenUsed/>
    <w:qFormat/>
    <w:rsid w:val="000E2A95"/>
    <w:pPr>
      <w:outlineLvl w:val="9"/>
    </w:pPr>
  </w:style>
  <w:style w:type="paragraph" w:styleId="TOC1">
    <w:name w:val="toc 1"/>
    <w:pPr>
      <w:spacing w:before="0" w:after="0" w:line="0" w:lineRule="atLeast"/>
      <w:contextualSpacing/>
    </w:pPr>
    <w:rPr>
      <w:rFonts w:ascii="Helvetica" w:eastAsiaTheme="majorEastAsia" w:hAnsi="Helvetica" w:cstheme="majorBidi"/>
      <w:sz w:val="21"/>
    </w:rPr>
  </w:style>
  <w:style w:type="paragraph" w:styleId="TOC2">
    <w:name w:val="toc 2"/>
    <w:pPr>
      <w:spacing w:before="0" w:after="0" w:line="0" w:lineRule="atLeast"/>
      <w:ind w:left="240"/>
      <w:contextualSpacing/>
    </w:pPr>
    <w:rPr>
      <w:rFonts w:ascii="Helvetica" w:eastAsiaTheme="majorEastAsia" w:hAnsi="Helvetica" w:cstheme="majorBidi"/>
      <w:sz w:val="21"/>
    </w:rPr>
  </w:style>
  <w:style w:type="paragraph" w:styleId="TOC3">
    <w:name w:val="toc 3"/>
    <w:pPr>
      <w:spacing w:before="0" w:after="0" w:line="0" w:lineRule="atLeast"/>
      <w:ind w:left="480"/>
      <w:contextualSpacing/>
    </w:pPr>
    <w:rPr>
      <w:rFonts w:ascii="Helvetica" w:eastAsiaTheme="majorEastAsia" w:hAnsi="Helvetica" w:cstheme="majorBidi"/>
      <w:sz w:val="21"/>
    </w:rPr>
  </w:style>
  <w:style w:type="paragraph" w:styleId="a7">
    <w:name w:val="header"/>
    <w:basedOn w:val="a"/>
    <w:link w:val="a8"/>
    <w:uiPriority w:val="99"/>
    <w:rsid w:val="00DD138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DD138F"/>
    <w:rPr>
      <w:rFonts w:ascii="Helvetica" w:eastAsiaTheme="majorEastAsia" w:hAnsi="Helvetica" w:cstheme="majorBidi"/>
      <w:sz w:val="18"/>
      <w:szCs w:val="18"/>
    </w:rPr>
  </w:style>
  <w:style w:type="paragraph" w:styleId="a9">
    <w:name w:val="footer"/>
    <w:basedOn w:val="a"/>
    <w:link w:val="aa"/>
    <w:uiPriority w:val="99"/>
    <w:rsid w:val="00DD138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DD138F"/>
    <w:rPr>
      <w:rFonts w:ascii="Helvetica" w:eastAsiaTheme="majorEastAsia" w:hAnsi="Helvetica" w:cstheme="majorBidi"/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0E2A95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20">
    <w:name w:val="标题 2 字符"/>
    <w:basedOn w:val="a0"/>
    <w:link w:val="2"/>
    <w:uiPriority w:val="9"/>
    <w:rsid w:val="000E2A95"/>
    <w:rPr>
      <w:caps/>
      <w:spacing w:val="15"/>
      <w:shd w:val="clear" w:color="auto" w:fill="D9E2F3" w:themeFill="accent1" w:themeFillTint="33"/>
    </w:rPr>
  </w:style>
  <w:style w:type="character" w:customStyle="1" w:styleId="30">
    <w:name w:val="标题 3 字符"/>
    <w:basedOn w:val="a0"/>
    <w:link w:val="3"/>
    <w:uiPriority w:val="9"/>
    <w:rsid w:val="000E2A95"/>
    <w:rPr>
      <w:caps/>
      <w:color w:val="1F3763" w:themeColor="accent1" w:themeShade="7F"/>
      <w:spacing w:val="15"/>
    </w:rPr>
  </w:style>
  <w:style w:type="character" w:customStyle="1" w:styleId="40">
    <w:name w:val="标题 4 字符"/>
    <w:basedOn w:val="a0"/>
    <w:link w:val="4"/>
    <w:uiPriority w:val="9"/>
    <w:rsid w:val="000E2A95"/>
    <w:rPr>
      <w:caps/>
      <w:color w:val="2F5496" w:themeColor="accent1" w:themeShade="BF"/>
      <w:spacing w:val="10"/>
    </w:rPr>
  </w:style>
  <w:style w:type="character" w:customStyle="1" w:styleId="50">
    <w:name w:val="标题 5 字符"/>
    <w:basedOn w:val="a0"/>
    <w:link w:val="5"/>
    <w:uiPriority w:val="9"/>
    <w:rsid w:val="000E2A95"/>
    <w:rPr>
      <w:caps/>
      <w:color w:val="2F5496" w:themeColor="accent1" w:themeShade="BF"/>
      <w:spacing w:val="10"/>
    </w:rPr>
  </w:style>
  <w:style w:type="character" w:customStyle="1" w:styleId="60">
    <w:name w:val="标题 6 字符"/>
    <w:basedOn w:val="a0"/>
    <w:link w:val="6"/>
    <w:uiPriority w:val="9"/>
    <w:rsid w:val="000E2A95"/>
    <w:rPr>
      <w:caps/>
      <w:color w:val="2F5496" w:themeColor="accent1" w:themeShade="BF"/>
      <w:spacing w:val="10"/>
    </w:rPr>
  </w:style>
  <w:style w:type="character" w:customStyle="1" w:styleId="70">
    <w:name w:val="标题 7 字符"/>
    <w:basedOn w:val="a0"/>
    <w:link w:val="7"/>
    <w:uiPriority w:val="9"/>
    <w:rsid w:val="000E2A95"/>
    <w:rPr>
      <w:caps/>
      <w:color w:val="2F5496" w:themeColor="accent1" w:themeShade="BF"/>
      <w:spacing w:val="10"/>
    </w:rPr>
  </w:style>
  <w:style w:type="character" w:customStyle="1" w:styleId="80">
    <w:name w:val="标题 8 字符"/>
    <w:basedOn w:val="a0"/>
    <w:link w:val="8"/>
    <w:uiPriority w:val="9"/>
    <w:rsid w:val="000E2A95"/>
    <w:rPr>
      <w:caps/>
      <w:spacing w:val="10"/>
      <w:sz w:val="18"/>
      <w:szCs w:val="18"/>
    </w:rPr>
  </w:style>
  <w:style w:type="character" w:customStyle="1" w:styleId="90">
    <w:name w:val="标题 9 字符"/>
    <w:basedOn w:val="a0"/>
    <w:link w:val="9"/>
    <w:uiPriority w:val="9"/>
    <w:rsid w:val="000E2A95"/>
    <w:rPr>
      <w:i/>
      <w:iCs/>
      <w:caps/>
      <w:spacing w:val="10"/>
      <w:sz w:val="18"/>
      <w:szCs w:val="18"/>
    </w:rPr>
  </w:style>
  <w:style w:type="paragraph" w:styleId="ab">
    <w:name w:val="caption"/>
    <w:basedOn w:val="a"/>
    <w:next w:val="a"/>
    <w:uiPriority w:val="35"/>
    <w:unhideWhenUsed/>
    <w:qFormat/>
    <w:rsid w:val="000E2A95"/>
    <w:rPr>
      <w:b/>
      <w:bCs/>
      <w:color w:val="2F5496" w:themeColor="accent1" w:themeShade="BF"/>
      <w:sz w:val="16"/>
      <w:szCs w:val="16"/>
    </w:rPr>
  </w:style>
  <w:style w:type="character" w:customStyle="1" w:styleId="a5">
    <w:name w:val="标题 字符"/>
    <w:basedOn w:val="a0"/>
    <w:link w:val="a4"/>
    <w:uiPriority w:val="10"/>
    <w:rsid w:val="000E2A95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ac">
    <w:name w:val="Subtitle"/>
    <w:basedOn w:val="a"/>
    <w:next w:val="a"/>
    <w:link w:val="ad"/>
    <w:uiPriority w:val="11"/>
    <w:qFormat/>
    <w:rsid w:val="000E2A95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ad">
    <w:name w:val="副标题 字符"/>
    <w:basedOn w:val="a0"/>
    <w:link w:val="ac"/>
    <w:uiPriority w:val="11"/>
    <w:rsid w:val="000E2A95"/>
    <w:rPr>
      <w:caps/>
      <w:color w:val="595959" w:themeColor="text1" w:themeTint="A6"/>
      <w:spacing w:val="10"/>
      <w:sz w:val="21"/>
      <w:szCs w:val="21"/>
    </w:rPr>
  </w:style>
  <w:style w:type="character" w:styleId="ae">
    <w:name w:val="Strong"/>
    <w:uiPriority w:val="22"/>
    <w:qFormat/>
    <w:rsid w:val="000E2A95"/>
    <w:rPr>
      <w:b/>
      <w:bCs/>
    </w:rPr>
  </w:style>
  <w:style w:type="character" w:styleId="af">
    <w:name w:val="Emphasis"/>
    <w:uiPriority w:val="20"/>
    <w:qFormat/>
    <w:rsid w:val="000E2A95"/>
    <w:rPr>
      <w:caps/>
      <w:color w:val="1F3763" w:themeColor="accent1" w:themeShade="7F"/>
      <w:spacing w:val="5"/>
    </w:rPr>
  </w:style>
  <w:style w:type="paragraph" w:styleId="af0">
    <w:name w:val="No Spacing"/>
    <w:uiPriority w:val="1"/>
    <w:qFormat/>
    <w:rsid w:val="000E2A95"/>
    <w:pPr>
      <w:spacing w:after="0" w:line="240" w:lineRule="auto"/>
    </w:pPr>
  </w:style>
  <w:style w:type="paragraph" w:styleId="af1">
    <w:name w:val="Quote"/>
    <w:basedOn w:val="a"/>
    <w:next w:val="a"/>
    <w:link w:val="af2"/>
    <w:uiPriority w:val="29"/>
    <w:qFormat/>
    <w:rsid w:val="000E2A95"/>
    <w:rPr>
      <w:i/>
      <w:iCs/>
      <w:sz w:val="24"/>
      <w:szCs w:val="24"/>
    </w:rPr>
  </w:style>
  <w:style w:type="character" w:customStyle="1" w:styleId="af2">
    <w:name w:val="引用 字符"/>
    <w:basedOn w:val="a0"/>
    <w:link w:val="af1"/>
    <w:uiPriority w:val="29"/>
    <w:rsid w:val="000E2A95"/>
    <w:rPr>
      <w:i/>
      <w:iCs/>
      <w:sz w:val="24"/>
      <w:szCs w:val="24"/>
    </w:rPr>
  </w:style>
  <w:style w:type="paragraph" w:styleId="af3">
    <w:name w:val="Intense Quote"/>
    <w:basedOn w:val="a"/>
    <w:next w:val="a"/>
    <w:link w:val="af4"/>
    <w:uiPriority w:val="30"/>
    <w:qFormat/>
    <w:rsid w:val="000E2A95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af4">
    <w:name w:val="明显引用 字符"/>
    <w:basedOn w:val="a0"/>
    <w:link w:val="af3"/>
    <w:uiPriority w:val="30"/>
    <w:rsid w:val="000E2A95"/>
    <w:rPr>
      <w:color w:val="4472C4" w:themeColor="accent1"/>
      <w:sz w:val="24"/>
      <w:szCs w:val="24"/>
    </w:rPr>
  </w:style>
  <w:style w:type="character" w:styleId="af5">
    <w:name w:val="Subtle Emphasis"/>
    <w:uiPriority w:val="19"/>
    <w:qFormat/>
    <w:rsid w:val="000E2A95"/>
    <w:rPr>
      <w:i/>
      <w:iCs/>
      <w:color w:val="1F3763" w:themeColor="accent1" w:themeShade="7F"/>
    </w:rPr>
  </w:style>
  <w:style w:type="character" w:styleId="af6">
    <w:name w:val="Intense Emphasis"/>
    <w:uiPriority w:val="21"/>
    <w:qFormat/>
    <w:rsid w:val="000E2A95"/>
    <w:rPr>
      <w:b/>
      <w:bCs/>
      <w:caps/>
      <w:color w:val="1F3763" w:themeColor="accent1" w:themeShade="7F"/>
      <w:spacing w:val="10"/>
    </w:rPr>
  </w:style>
  <w:style w:type="character" w:styleId="af7">
    <w:name w:val="Subtle Reference"/>
    <w:uiPriority w:val="31"/>
    <w:qFormat/>
    <w:rsid w:val="000E2A95"/>
    <w:rPr>
      <w:b/>
      <w:bCs/>
      <w:color w:val="4472C4" w:themeColor="accent1"/>
    </w:rPr>
  </w:style>
  <w:style w:type="character" w:styleId="af8">
    <w:name w:val="Intense Reference"/>
    <w:uiPriority w:val="32"/>
    <w:qFormat/>
    <w:rsid w:val="000E2A95"/>
    <w:rPr>
      <w:b/>
      <w:bCs/>
      <w:i/>
      <w:iCs/>
      <w:caps/>
      <w:color w:val="4472C4" w:themeColor="accent1"/>
    </w:rPr>
  </w:style>
  <w:style w:type="character" w:styleId="af9">
    <w:name w:val="Book Title"/>
    <w:uiPriority w:val="33"/>
    <w:qFormat/>
    <w:rsid w:val="000E2A95"/>
    <w:rPr>
      <w:b/>
      <w:bCs/>
      <w:i/>
      <w:iCs/>
      <w:spacing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60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14335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5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881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916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909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53460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37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403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327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894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37364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41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4189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336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380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076178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15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513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7474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176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159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465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3689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590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32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050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4768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683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3470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4017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59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957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4365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644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3061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068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8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589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7745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611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282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869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2748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365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600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17786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2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05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775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097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141288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35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949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397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247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22528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7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523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951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974319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54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183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510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232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23860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536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317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638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355476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58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920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311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6314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877</Words>
  <Characters>5005</Characters>
  <Application>Microsoft Office Word</Application>
  <DocSecurity>0</DocSecurity>
  <Lines>41</Lines>
  <Paragraphs>11</Paragraphs>
  <ScaleCrop>false</ScaleCrop>
  <Company/>
  <LinksUpToDate>false</LinksUpToDate>
  <CharactersWithSpaces>5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 of Topology Identification</dc:title>
  <dc:creator>jw Zhang</dc:creator>
  <cp:lastModifiedBy>Zhang jw</cp:lastModifiedBy>
  <cp:revision>10</cp:revision>
  <cp:lastPrinted>2020-01-29T16:17:00Z</cp:lastPrinted>
  <dcterms:created xsi:type="dcterms:W3CDTF">2020-01-29T16:08:00Z</dcterms:created>
  <dcterms:modified xsi:type="dcterms:W3CDTF">2020-01-29T16:18:00Z</dcterms:modified>
</cp:coreProperties>
</file>

<file path=metadata/mwcoreProperties.xml><?xml version="1.0" encoding="utf-8"?>
<mwcoreProperties xmlns="http://schemas.mathworks.com/package/2012/coreProperties">
  <contentType>application/vnd.mathworks.matlab.code</contentType>
  <contentTypeFriendlyName>MATLAB Code</contentTypeFriendlyName>
  <matlabRelease>R2019a</matlabRelease>
</mwcoreProperties>
</file>

<file path=metadata/mwcorePropertiesExtension.xml><?xml version="1.0" encoding="utf-8"?>
<mwcoreProperties xmlns="http://schemas.mathworks.com/package/2014/corePropertiesExtension">
  <matlabVersion>9.6.0.1062519</matlabVersion>
</mwcoreProperties>
</file>